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IsExciting</w:t>
      </w:r>
    </w:p>
    <w:p>
      <w:pPr>
        <w:pStyle w:val="Author"/>
      </w:pPr>
      <w:r>
        <w:t xml:space="preserve">Alexis</w:t>
      </w:r>
      <w:r>
        <w:t xml:space="preserve"> </w:t>
      </w:r>
      <w:r>
        <w:t xml:space="preserve">Black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rstEverRMarkdown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a95f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IsExciting</dc:title>
  <dc:creator>Alexis Black</dc:creator>
  <dcterms:created xsi:type="dcterms:W3CDTF">2016-09-15</dcterms:created>
  <dcterms:modified xsi:type="dcterms:W3CDTF">2016-09-15</dcterms:modified>
</cp:coreProperties>
</file>